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rystals. Temperature and strain rate effects in plastic flow - strain hardening, grai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size strengthenin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g, solid solution strength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, precipitation hardening, dispersion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trengthening.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, electron optics, electron guns and lenses, probe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diameter and probe current, electron-specimen interactions, interaction volume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8B3640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, coating</w:t>
      </w:r>
      <w:r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>processes, and thin film deposition. Influence of texture on mechanical and physical properties.</w:t>
      </w:r>
    </w:p>
    <w:p w:rsidR="00DB3AEA" w:rsidRDefault="00DB3AEA" w:rsidP="008B3640"/>
    <w:p w:rsidR="00C26C06" w:rsidRPr="00C26C06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  <w:highlight w:val="yellow"/>
        </w:rPr>
      </w:pPr>
      <w:r w:rsidRPr="00C26C06">
        <w:rPr>
          <w:rFonts w:ascii="NimbusSanL-BoldCond" w:hAnsi="NimbusSanL-BoldCond" w:cs="NimbusSanL-BoldCond"/>
          <w:b/>
          <w:bCs/>
          <w:color w:val="23373B"/>
          <w:sz w:val="32"/>
          <w:szCs w:val="20"/>
          <w:highlight w:val="yellow"/>
        </w:rPr>
        <w:t>Physical Metallurgy of Titanium alloys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. Basic properties, crystal structure,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 xml:space="preserve"> 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deformation modes, phase diagrams, phase transformations, alloy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 xml:space="preserve"> 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classification, basic hardening mechanisms, effect of processing and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 xml:space="preserve"> 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temperature titanium alloys.</w:t>
      </w:r>
      <w:bookmarkStart w:id="0" w:name="_GoBack"/>
      <w:bookmarkEnd w:id="0"/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rAUAIiuzcSwAAAA="/>
  </w:docVars>
  <w:rsids>
    <w:rsidRoot w:val="008B3640"/>
    <w:rsid w:val="00064EE1"/>
    <w:rsid w:val="00611604"/>
    <w:rsid w:val="00735EA0"/>
    <w:rsid w:val="008B3640"/>
    <w:rsid w:val="00C26C06"/>
    <w:rsid w:val="00DB3AEA"/>
    <w:rsid w:val="00F043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CBF25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95</Words>
  <Characters>111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3</cp:revision>
  <dcterms:created xsi:type="dcterms:W3CDTF">2017-09-28T11:43:00Z</dcterms:created>
  <dcterms:modified xsi:type="dcterms:W3CDTF">2017-09-28T12:20:00Z</dcterms:modified>
</cp:coreProperties>
</file>